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B16208" w14:textId="16976F63" w:rsidR="006963BA" w:rsidRDefault="00F13330" w:rsidP="00DB4BD6">
      <w:bookmarkStart w:id="0" w:name="_GoBack"/>
      <w:bookmarkEnd w:id="0"/>
      <w:r w:rsidRPr="00C54518">
        <w:rPr>
          <w:b/>
          <w:bCs/>
        </w:rPr>
        <w:t>Table S1.</w:t>
      </w:r>
      <w:r>
        <w:t xml:space="preserve"> </w:t>
      </w:r>
      <w:r w:rsidR="00563B46">
        <w:t xml:space="preserve">List of marine mammal species in this study. </w:t>
      </w:r>
      <w:r w:rsidR="0062136A">
        <w:t>“</w:t>
      </w:r>
      <w:r w:rsidR="00563B46">
        <w:t>Status</w:t>
      </w:r>
      <w:r w:rsidR="0062136A">
        <w:t>”</w:t>
      </w:r>
      <w:r w:rsidR="00563B46">
        <w:t xml:space="preserve"> represents the IUCN listing, as follows: CR = Critically Endangered; EN = Endangered; VU = Vulnerable; NT = Near Threatened; DD = Data Deficient; and LC = Least Concern. </w:t>
      </w:r>
      <w:r w:rsidR="0062136A">
        <w:t>“</w:t>
      </w:r>
      <w:r w:rsidR="00563B46">
        <w:t>Groups</w:t>
      </w:r>
      <w:r w:rsidR="0062136A">
        <w:t>”</w:t>
      </w:r>
      <w:r w:rsidR="00563B46">
        <w:t xml:space="preserve"> represent the different groups under which analyses were performed</w:t>
      </w:r>
      <w:r w:rsidR="0062136A">
        <w:t xml:space="preserve"> for each species</w:t>
      </w:r>
      <w:r w:rsidR="00563B46">
        <w:t xml:space="preserve">, as follows: FA = Fully-aquatic; NFA = Non-fully aquatic; MI = Migratory species; NMI = Non-migratory species; UNK = Unknown migratory status; NTR = Non-threatened (listed as LC); and TR = Threatened (includes CR, EN, VU, NT, and DD). </w:t>
      </w:r>
      <w:r w:rsidR="00962C8D">
        <w:t>Nomad species (NOM) were included in analyses for all species combined (group All), and under FA/NFA and TR/NTR groups.</w:t>
      </w:r>
    </w:p>
    <w:tbl>
      <w:tblPr>
        <w:tblW w:w="10976" w:type="dxa"/>
        <w:tblInd w:w="-810" w:type="dxa"/>
        <w:tblLook w:val="04A0" w:firstRow="1" w:lastRow="0" w:firstColumn="1" w:lastColumn="0" w:noHBand="0" w:noVBand="1"/>
      </w:tblPr>
      <w:tblGrid>
        <w:gridCol w:w="2790"/>
        <w:gridCol w:w="750"/>
        <w:gridCol w:w="617"/>
        <w:gridCol w:w="683"/>
        <w:gridCol w:w="616"/>
        <w:gridCol w:w="266"/>
        <w:gridCol w:w="2575"/>
        <w:gridCol w:w="750"/>
        <w:gridCol w:w="630"/>
        <w:gridCol w:w="683"/>
        <w:gridCol w:w="616"/>
      </w:tblGrid>
      <w:tr w:rsidR="005910B3" w:rsidRPr="005841C7" w14:paraId="13565BC1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DF941" w14:textId="77777777" w:rsidR="00F13330" w:rsidRPr="00EA258F" w:rsidRDefault="00F13330" w:rsidP="00F13330">
            <w:pPr>
              <w:rPr>
                <w:sz w:val="20"/>
                <w:szCs w:val="20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01C90" w14:textId="77777777" w:rsidR="00F13330" w:rsidRPr="005841C7" w:rsidRDefault="00F13330" w:rsidP="00F13330">
            <w:pPr>
              <w:rPr>
                <w:sz w:val="20"/>
                <w:szCs w:val="20"/>
              </w:rPr>
            </w:pP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49427" w14:textId="77777777" w:rsidR="00F13330" w:rsidRPr="005841C7" w:rsidRDefault="00F13330" w:rsidP="00F13330">
            <w:pPr>
              <w:rPr>
                <w:sz w:val="20"/>
                <w:szCs w:val="20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4A630" w14:textId="77777777" w:rsidR="00F13330" w:rsidRPr="005841C7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84964" w14:textId="77777777" w:rsidR="00F13330" w:rsidRPr="005841C7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465E2" w14:textId="77777777" w:rsidR="00F13330" w:rsidRPr="005841C7" w:rsidRDefault="00F13330" w:rsidP="00F13330">
            <w:pPr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55FF2" w14:textId="77777777" w:rsidR="00F13330" w:rsidRPr="005841C7" w:rsidRDefault="00F13330" w:rsidP="00F13330">
            <w:pPr>
              <w:rPr>
                <w:sz w:val="20"/>
                <w:szCs w:val="20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EC6BE" w14:textId="77777777" w:rsidR="00F13330" w:rsidRPr="005841C7" w:rsidRDefault="00F13330" w:rsidP="00F13330">
            <w:pPr>
              <w:rPr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B3C5E" w14:textId="77777777" w:rsidR="00F13330" w:rsidRPr="005841C7" w:rsidRDefault="00F13330" w:rsidP="00F13330">
            <w:pPr>
              <w:rPr>
                <w:sz w:val="20"/>
                <w:szCs w:val="20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7B7B9" w14:textId="77777777" w:rsidR="00F13330" w:rsidRPr="005841C7" w:rsidRDefault="00F13330" w:rsidP="00F13330">
            <w:pPr>
              <w:rPr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FD1F5" w14:textId="77777777" w:rsidR="00F13330" w:rsidRPr="005841C7" w:rsidRDefault="00F13330" w:rsidP="00F13330">
            <w:pPr>
              <w:rPr>
                <w:sz w:val="20"/>
                <w:szCs w:val="20"/>
              </w:rPr>
            </w:pPr>
          </w:p>
        </w:tc>
      </w:tr>
      <w:tr w:rsidR="0013015F" w:rsidRPr="005841C7" w14:paraId="105F82A2" w14:textId="77777777" w:rsidTr="002269E9">
        <w:trPr>
          <w:trHeight w:val="300"/>
        </w:trPr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0AC19E" w14:textId="77777777" w:rsidR="00F13330" w:rsidRPr="00C54518" w:rsidRDefault="00F13330" w:rsidP="00F13330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54518">
              <w:rPr>
                <w:b/>
                <w:bCs/>
                <w:color w:val="000000"/>
                <w:sz w:val="20"/>
                <w:szCs w:val="20"/>
              </w:rPr>
              <w:t>Species</w:t>
            </w:r>
          </w:p>
        </w:tc>
        <w:tc>
          <w:tcPr>
            <w:tcW w:w="7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B2C7AD" w14:textId="77777777" w:rsidR="00F13330" w:rsidRPr="00C54518" w:rsidRDefault="00F13330" w:rsidP="00F13330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54518">
              <w:rPr>
                <w:b/>
                <w:bCs/>
                <w:color w:val="000000"/>
                <w:sz w:val="20"/>
                <w:szCs w:val="20"/>
              </w:rPr>
              <w:t>Status</w:t>
            </w:r>
          </w:p>
        </w:tc>
        <w:tc>
          <w:tcPr>
            <w:tcW w:w="191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A32CAA" w14:textId="77777777" w:rsidR="00F13330" w:rsidRPr="00C54518" w:rsidRDefault="00F13330" w:rsidP="00F13330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54518">
              <w:rPr>
                <w:b/>
                <w:bCs/>
                <w:color w:val="000000"/>
                <w:sz w:val="20"/>
                <w:szCs w:val="20"/>
              </w:rPr>
              <w:t>Groups</w:t>
            </w:r>
          </w:p>
        </w:tc>
        <w:tc>
          <w:tcPr>
            <w:tcW w:w="2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F53021" w14:textId="77777777" w:rsidR="00F13330" w:rsidRPr="00C54518" w:rsidRDefault="00F13330" w:rsidP="00F13330">
            <w:pPr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5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442892" w14:textId="77777777" w:rsidR="00F13330" w:rsidRPr="00C54518" w:rsidRDefault="00F13330" w:rsidP="00F13330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54518">
              <w:rPr>
                <w:b/>
                <w:bCs/>
                <w:color w:val="000000"/>
                <w:sz w:val="20"/>
                <w:szCs w:val="20"/>
              </w:rPr>
              <w:t>Species</w:t>
            </w:r>
          </w:p>
        </w:tc>
        <w:tc>
          <w:tcPr>
            <w:tcW w:w="7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D546EC" w14:textId="77777777" w:rsidR="00F13330" w:rsidRPr="00C54518" w:rsidRDefault="00F13330" w:rsidP="00F13330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54518">
              <w:rPr>
                <w:b/>
                <w:bCs/>
                <w:color w:val="000000"/>
                <w:sz w:val="20"/>
                <w:szCs w:val="20"/>
              </w:rPr>
              <w:t>Status</w:t>
            </w:r>
          </w:p>
        </w:tc>
        <w:tc>
          <w:tcPr>
            <w:tcW w:w="192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0EBC6D" w14:textId="77777777" w:rsidR="00F13330" w:rsidRPr="00C54518" w:rsidRDefault="00F13330" w:rsidP="00F13330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54518">
              <w:rPr>
                <w:b/>
                <w:bCs/>
                <w:color w:val="000000"/>
                <w:sz w:val="20"/>
                <w:szCs w:val="20"/>
              </w:rPr>
              <w:t>Groups</w:t>
            </w:r>
          </w:p>
        </w:tc>
      </w:tr>
      <w:tr w:rsidR="005910B3" w:rsidRPr="005841C7" w14:paraId="522E53E6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33CF2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Arctocephalus australi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5DD50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83840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2E890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092CA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C04E1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4201A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Mesoplodon bowdoini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062A7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DD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59F60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FDF46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UNK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53927" w14:textId="77777777" w:rsidR="00F13330" w:rsidRPr="00C54518" w:rsidRDefault="00F13330" w:rsidP="005910B3">
            <w:pPr>
              <w:ind w:left="-15"/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</w:tr>
      <w:tr w:rsidR="005910B3" w:rsidRPr="005841C7" w14:paraId="1595CB50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58A60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Arctocephalus forsteri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A6D54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0EAEF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1AE3C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624B6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B500D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AFF53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Mesoplodon carlhubbsi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215FB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DD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1F75B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B283D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UNK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37F42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</w:tr>
      <w:tr w:rsidR="005910B3" w:rsidRPr="005841C7" w14:paraId="1A754AFA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588B7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Arctocephalus galapagoensi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AA75A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EN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2FD7D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37D6D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F9059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16053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9409F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Mesoplodon densirostri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0DFE4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9F648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A1ACB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2DA80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</w:tr>
      <w:tr w:rsidR="005910B3" w:rsidRPr="005841C7" w14:paraId="3199BEA0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A1092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Arctocephalus gazella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A69EA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DE44F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CB4A5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AF7C7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08554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7C10F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Mesoplodon europaeu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6123F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6E4C3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2D991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16984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</w:tr>
      <w:tr w:rsidR="005910B3" w:rsidRPr="005841C7" w14:paraId="5F03914D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2D983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Arctocephalus philippii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F6B2E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F8F76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F9434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59624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D9150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C604F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Mesoplodon ginkgoden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7A406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DD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C2E2E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476CD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UNK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E5304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</w:tr>
      <w:tr w:rsidR="005910B3" w:rsidRPr="005841C7" w14:paraId="73B85D53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A1070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Arctocephalus pusillu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56DE1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53EBC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47EA7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B83AA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6F70A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FF766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Mesoplodon grayi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2E9D0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0774D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D9B4B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UNK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B494F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</w:tr>
      <w:tr w:rsidR="005910B3" w:rsidRPr="005841C7" w14:paraId="6A9C7ADB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11C49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Arctocephalus townsendi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6DBFD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2269E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06499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01C51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B4E5C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9C781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Mesoplodon hectori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7A6E3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DD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A123B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A2B03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UNK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1112C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</w:tr>
      <w:tr w:rsidR="005910B3" w:rsidRPr="005841C7" w14:paraId="6D00C95D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21467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Arctocephalus tropicali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57C07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3CC64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50CD7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A7F40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0B0B6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8169F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Mesoplodon layardii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8D02B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6C581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3D56E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FC8A3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</w:tr>
      <w:tr w:rsidR="005910B3" w:rsidRPr="005841C7" w14:paraId="7CAA65F4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9DECF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Balaena mysticetu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585F1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020C0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55A6A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A673B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70A4B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29A24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Mesoplodon miru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02814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E484D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8A549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UNK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9D057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</w:tr>
      <w:tr w:rsidR="005910B3" w:rsidRPr="005841C7" w14:paraId="26046CA5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6455E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Balaenoptera acutorostrata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FE736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5E813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4D222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E22C9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98151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2C37C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Mesoplodon perrini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25BB0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EN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461A6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3211A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UNK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9CFC5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</w:tr>
      <w:tr w:rsidR="005910B3" w:rsidRPr="005841C7" w14:paraId="209EB30B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8B2A3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Balaenoptera bonaerensi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9CFA3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F7170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FABA2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82670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7868E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1D6B1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Mesoplodon peruvianu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62DBA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501ED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7B444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UNK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B865E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</w:tr>
      <w:tr w:rsidR="005910B3" w:rsidRPr="005841C7" w14:paraId="1F6F724C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7803F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Balaenoptera boreali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F9CCB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EN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F0286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092F0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1ED3C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6EDCA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D33CD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Mesoplodon stejnegeri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91C03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45F15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060C1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C8177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</w:tr>
      <w:tr w:rsidR="005910B3" w:rsidRPr="005841C7" w14:paraId="0E2826CA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08CB4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Balaenoptera edeni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2869F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34232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F8075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FF1ED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100D2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92518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Mesoplodon traversii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0FB62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DD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8CD7F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05462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UNK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205DF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</w:tr>
      <w:tr w:rsidR="005910B3" w:rsidRPr="005841C7" w14:paraId="673EB347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4C0A4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Balaenoptera musculu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F2253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EN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4C6B0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6FD38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D186D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EC139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78752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Mirounga angustirostri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EFF93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F7960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042F3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52D7C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</w:tr>
      <w:tr w:rsidR="005910B3" w:rsidRPr="005841C7" w14:paraId="27167182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0A4B3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Balaenoptera omurai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B552C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DD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F536C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0394A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UNK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2AAAB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A3358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08CE9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Mirounga leonina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AAD99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29016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E7D1A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21183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</w:tr>
      <w:tr w:rsidR="005910B3" w:rsidRPr="005841C7" w14:paraId="2F758379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D546E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Balaenoptera physalu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CCF62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VU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CD11F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F6907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D186B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EA9C6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3CFCB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Monachus monachu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787CC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EN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16A10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EB031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A3379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</w:tr>
      <w:tr w:rsidR="005910B3" w:rsidRPr="005841C7" w14:paraId="679BD2D0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17C9E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Berardius arnuxii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69410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AFB6A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BBD91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43605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94F8F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DF073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Monodon monocero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E3AE6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68291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BB5A4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41A90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</w:tr>
      <w:tr w:rsidR="005910B3" w:rsidRPr="005841C7" w14:paraId="47EA7215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360DC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Berardius bairdii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7B5F6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C5044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03FDC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E97D7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3E06E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5C730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Neomonachus schauinslandi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72D24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EN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B9A77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19FA5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663AC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</w:tr>
      <w:tr w:rsidR="005910B3" w:rsidRPr="005841C7" w14:paraId="4885EC66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77D1A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Callorhinus ursinu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71061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VU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C5372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A2025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FFC38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B9C7B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ECDA2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Neophoca cinerea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3AD78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EN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2CAD5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C1922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CF954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</w:tr>
      <w:tr w:rsidR="005910B3" w:rsidRPr="005841C7" w14:paraId="7983557B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AD9A6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Caperea marginata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C91EC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6AB54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78FE2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UNK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786D3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C2F8F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951CB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Neophocaena asiaeorientali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3D894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EN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85498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23936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9D66A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</w:tr>
      <w:tr w:rsidR="005910B3" w:rsidRPr="005841C7" w14:paraId="6F4422F1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339A2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Cephalorhynchus commersonii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6CFB2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AC352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3EA98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UNK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B9FD7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FADAE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6DD5B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Neophocaena phocaenoide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6AA2D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VU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B4A14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5B0EB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0DE11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</w:tr>
      <w:tr w:rsidR="005910B3" w:rsidRPr="005841C7" w14:paraId="2E38F618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D5FA1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Cephalorhynchus eutropia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A6281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1BF7D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BE2F9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F25A7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43E2D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21B44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Odobenus rosmaru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CCE27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VU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D8ED4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D1AA2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3747F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</w:tr>
      <w:tr w:rsidR="005910B3" w:rsidRPr="005841C7" w14:paraId="753CAF41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5B4E8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Cephalorhynchus heavisidii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A1F58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13E7F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76B92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UNK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6AD49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29D10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05CF6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Ommatophoca rossii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AFD4B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3FB5D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F05D0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ECD09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</w:tr>
      <w:tr w:rsidR="005910B3" w:rsidRPr="005841C7" w14:paraId="25747D9A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C3A6A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Cephalorhynchus hectori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9BA44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EN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BA0AA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F6B0F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AD4FF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A1D77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94E8D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Orcaella brevirostri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7356B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EN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8F434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D60C8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6B618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</w:tr>
      <w:tr w:rsidR="005910B3" w:rsidRPr="005841C7" w14:paraId="2A8D0AC8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35058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Cystophora cristata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DF9CF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VU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58318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30FB4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E3A05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48C30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2D405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Orcaella heinsohni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CA1B3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VU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440B9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3B3E0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87AD4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</w:tr>
      <w:tr w:rsidR="005910B3" w:rsidRPr="005841C7" w14:paraId="6DF6715A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3668E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Delphinapterus leuca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255DD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4D7EC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C745E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908E5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735B9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4CFDA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Orcinus orca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6A947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DD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8BC6B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1347A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723D5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</w:tr>
      <w:tr w:rsidR="005910B3" w:rsidRPr="005841C7" w14:paraId="101CB922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774C5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Delphinus capensi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772C5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DD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ADB2A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6ADCE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67F9E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AAAB0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2F70E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Otaria byronia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CBB1D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31802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CE1B7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BECEC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</w:tr>
      <w:tr w:rsidR="005910B3" w:rsidRPr="005841C7" w14:paraId="726A6B1E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704F3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Delphinus delphi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5BB13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6B37F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1090B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4D924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B145E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92F45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Pagophilus groenlandicu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72ABB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F1868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82AC5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D8B00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</w:tr>
      <w:tr w:rsidR="005910B3" w:rsidRPr="005841C7" w14:paraId="03C9AA5C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C624B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Dugong dugon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3D5F3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VU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3AB1D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83739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OM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B6EAE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1F568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07BB6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Peponocephala electra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6C24B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89489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704B8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CBC1F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</w:tr>
      <w:tr w:rsidR="005910B3" w:rsidRPr="005841C7" w14:paraId="3C22713F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94EA1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Enhydra lutris</w:t>
            </w:r>
          </w:p>
        </w:tc>
        <w:tc>
          <w:tcPr>
            <w:tcW w:w="7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A7412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EN</w:t>
            </w:r>
          </w:p>
        </w:tc>
        <w:tc>
          <w:tcPr>
            <w:tcW w:w="6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39A81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AF0AC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FDDF6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  <w:tc>
          <w:tcPr>
            <w:tcW w:w="26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2FA5D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B8D04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Phoca largha</w:t>
            </w:r>
          </w:p>
        </w:tc>
        <w:tc>
          <w:tcPr>
            <w:tcW w:w="7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D9404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434D1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B2E30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7AF72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</w:tr>
      <w:tr w:rsidR="005910B3" w:rsidRPr="005841C7" w14:paraId="4F918CA8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5F46A5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Erignathus barbatus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25E9BB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8470D7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E9D401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76F36B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652D87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909631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Phoca vitulina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DEC332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F3367E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7E7E2D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BB6EAC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</w:tr>
      <w:tr w:rsidR="005910B3" w:rsidRPr="005841C7" w14:paraId="32D6E38F" w14:textId="77777777" w:rsidTr="002269E9">
        <w:trPr>
          <w:trHeight w:val="300"/>
        </w:trPr>
        <w:tc>
          <w:tcPr>
            <w:tcW w:w="27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DF082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lastRenderedPageBreak/>
              <w:t>Eschrichtius robustus</w:t>
            </w:r>
          </w:p>
        </w:tc>
        <w:tc>
          <w:tcPr>
            <w:tcW w:w="7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07F27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A9911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EE6DD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B6861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01EA3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44568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Phocarctos hookeri</w:t>
            </w:r>
          </w:p>
        </w:tc>
        <w:tc>
          <w:tcPr>
            <w:tcW w:w="7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779BA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EN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5B156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0DEC6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F240E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</w:tr>
      <w:tr w:rsidR="005910B3" w:rsidRPr="005841C7" w14:paraId="561E1A96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4C0CF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Eubalaena australi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5B98F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CA69A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01AF6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75856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4B694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D35B6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Phocoena dioptrica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2812D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27125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B4B17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CA977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</w:tr>
      <w:tr w:rsidR="005910B3" w:rsidRPr="005841C7" w14:paraId="36D57D0C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EDCF5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Eubalaena glaciali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F957E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CR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6F199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F2093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15E65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F5556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97579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Phocoena phocoena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C6365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DFB9F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AEC2F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OM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3B6B8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</w:tr>
      <w:tr w:rsidR="005910B3" w:rsidRPr="005841C7" w14:paraId="7109B79E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B04C9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Eubalaena japonica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35B2E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EN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DA41D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DD36A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44C0C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6273A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B9EC2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Phocoena sinu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64548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CR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C959A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40280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09BE7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</w:tr>
      <w:tr w:rsidR="005910B3" w:rsidRPr="005841C7" w14:paraId="5574FD14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62C46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Eumetopias jubatu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D4747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4646D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DB08C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AA394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251DC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B50BE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Phocoena spinipinni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5717A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F10BD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1FE13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UNK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CE975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</w:tr>
      <w:tr w:rsidR="005910B3" w:rsidRPr="005841C7" w14:paraId="797016AB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DBE5D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Feresa attenuata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C9DF3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4348A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073FD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E934C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56AAE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A652A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Phocoenoides dalli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7BF79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935D0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23087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UNK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C54DB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</w:tr>
      <w:tr w:rsidR="005910B3" w:rsidRPr="005841C7" w14:paraId="095D5A94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29867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Globicephala macrorhynchu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D920B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875AD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76B35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OM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87F61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BB61B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60C0B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Physeter macrocephalu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8BA91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VU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A2BD6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07E71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F9CC0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</w:tr>
      <w:tr w:rsidR="005910B3" w:rsidRPr="005841C7" w14:paraId="357E5308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897A9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Globicephala mela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F1B91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1561A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107C6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41916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338E3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A126B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Pontoporia blainvillei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13DF5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VU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2A47D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D2A00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10CA1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</w:tr>
      <w:tr w:rsidR="005910B3" w:rsidRPr="005841C7" w14:paraId="092B40D9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42BE1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Grampus griseu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425A4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4C252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F910A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UNK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C10E3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0AFA7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F75AD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Pseudorca crassiden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27026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536D9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602E4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UNK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9B96C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</w:tr>
      <w:tr w:rsidR="005910B3" w:rsidRPr="005841C7" w14:paraId="513F7A00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38BCA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Halichoerus grypu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69EC0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4E179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AC1DE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C0C23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A4DD0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8201E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Pusa caspica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50CE5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EN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C798A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FA6DB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105FB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</w:tr>
      <w:tr w:rsidR="005910B3" w:rsidRPr="005841C7" w14:paraId="4B0280C8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829BF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Histriophoca fasciata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62C67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21EBE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2491F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C0BE5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11DAA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BFBEC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Pusa hispida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C3545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47C2B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C713D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0EF20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</w:tr>
      <w:tr w:rsidR="005910B3" w:rsidRPr="005841C7" w14:paraId="260A7A76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3508C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Hydrurga leptonyx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5E72D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2546F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DEACF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5E1CA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3CD03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CC2A2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Sotalia guianensi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392D4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4778D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B4055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UNK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FA3C4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</w:tr>
      <w:tr w:rsidR="005910B3" w:rsidRPr="005841C7" w14:paraId="16691ED3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8B5B0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Hyperoodon ampullatu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F2351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DD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A8FFF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324F9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E1730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C3ECA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1A79F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Sousa chinensi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854BE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VU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7D43E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6127C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FEF38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</w:tr>
      <w:tr w:rsidR="005910B3" w:rsidRPr="005841C7" w14:paraId="6FCD7B34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03235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Hyperoodon planifron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305E1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54E6D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E5C3B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4F27D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781F3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10745" w14:textId="77777777" w:rsidR="00F13330" w:rsidRPr="00C54518" w:rsidRDefault="00F13330" w:rsidP="00F13330">
            <w:pPr>
              <w:rPr>
                <w:i/>
                <w:iCs/>
                <w:sz w:val="20"/>
                <w:szCs w:val="20"/>
              </w:rPr>
            </w:pPr>
            <w:r w:rsidRPr="00C54518">
              <w:rPr>
                <w:i/>
                <w:iCs/>
                <w:sz w:val="20"/>
                <w:szCs w:val="20"/>
              </w:rPr>
              <w:t>Sousa plumbea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09A30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EN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7FF27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43B3B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12BE3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</w:tr>
      <w:tr w:rsidR="005910B3" w:rsidRPr="005841C7" w14:paraId="65A45362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C6EA1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Indopacetus pacificu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CF054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C9831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742D3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UNK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B8D3D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64F46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C22C5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Sousa teuszii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EC072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CR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9D05F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BA932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6D774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</w:tr>
      <w:tr w:rsidR="005910B3" w:rsidRPr="005841C7" w14:paraId="09D95CC5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FB310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Kogia brevicep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54C33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8FCD9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8CCC6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UNK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4ADC2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ABF8C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3300F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Stenella attenuata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76CE4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93E93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2356B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OM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7FD33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</w:tr>
      <w:tr w:rsidR="005910B3" w:rsidRPr="005841C7" w14:paraId="7391B2D6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89514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Kogia sima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C2438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626E0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E3180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UNK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DB1F9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17952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80CCB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Stenella clymene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F7E98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8658F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CFEB6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UNK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444D7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</w:tr>
      <w:tr w:rsidR="005910B3" w:rsidRPr="005841C7" w14:paraId="219A121C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6A791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Lagenodelphis hosei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727D6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0257E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B2A10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UNK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9991B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36CDD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41BC7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Stenella coeruleoalba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A4B54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8B70A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2AA83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UNK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4400D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</w:tr>
      <w:tr w:rsidR="005910B3" w:rsidRPr="005841C7" w14:paraId="246BD96E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5786A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Lagenorhynchus acutu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955D9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F296A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4C191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2C466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54608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C9DF6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Stenella frontali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4C659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A3865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26264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57F28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</w:tr>
      <w:tr w:rsidR="005910B3" w:rsidRPr="005841C7" w14:paraId="32B72131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117C4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Lagenorhynchus albirostri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9ACFE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E709A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2A62E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DEB35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52871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D6F3C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Stenella longirostri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13820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2E99B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8D22D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UNK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3CD49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</w:tr>
      <w:tr w:rsidR="005910B3" w:rsidRPr="005841C7" w14:paraId="569D3E50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12D11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Lagenorhynchus australi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ABDF8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68FEF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CB08C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DB3EB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BF5AC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C7CE9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Steno bredanensi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0BDAE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9772E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DF7AD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UNK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38B22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</w:tr>
      <w:tr w:rsidR="005910B3" w:rsidRPr="005841C7" w14:paraId="65018D24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C6E48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Lagenorhynchus cruciger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FBD95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8FFE1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D333A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325C5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CA70B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13ED7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Tasmacetus shepherdi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4A2E2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DD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99DB4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3E7EC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UNK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500EF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</w:tr>
      <w:tr w:rsidR="005910B3" w:rsidRPr="005841C7" w14:paraId="49F9EE0A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08063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Lagenorhynchus obliquiden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A156E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4F108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F921B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4D340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915FE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D7FA6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Trichechus manatu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6DCFE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VU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8E65E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AAC24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AD4FF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</w:tr>
      <w:tr w:rsidR="005910B3" w:rsidRPr="005841C7" w14:paraId="2B6E3128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DC057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Lagenorhynchus obscuru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880C1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039F7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C8802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A6EF2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F18EC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BFBDC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Trichechus senegalensi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A16DE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VU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C0482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5E277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DD702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</w:tr>
      <w:tr w:rsidR="005910B3" w:rsidRPr="005841C7" w14:paraId="5AB3A229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0A5AC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Leptonychotes weddellii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07EAB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82F06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0EF44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7E7BB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1DD94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E5F4B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Tursiops aduncu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A82A2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25824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C4E5E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UNK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75E91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</w:tr>
      <w:tr w:rsidR="005910B3" w:rsidRPr="005841C7" w14:paraId="012E5CCA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0F5A8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Lissodelphis boreali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D040C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12E48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9459E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0807D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DF6D4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2FE6D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Tursiops truncatu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78C85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67387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AD822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2853D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</w:tr>
      <w:tr w:rsidR="005910B3" w:rsidRPr="005841C7" w14:paraId="5F8156B9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A6CE0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Lissodelphis peronii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FAFC2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67761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E65CE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47810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ECAB0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2A9B7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Ursus maritimu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59AE8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VU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4B6C9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50447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OM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1E7AA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</w:tr>
      <w:tr w:rsidR="005910B3" w:rsidRPr="005841C7" w14:paraId="5BD2C923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8DBAF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Lobodon carcinophaga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0B8AB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947C6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32DA0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A43E5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B69D5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7C85A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Zalophus californianu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DF279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BD443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AF30B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ACBA1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</w:tr>
      <w:tr w:rsidR="005910B3" w:rsidRPr="005841C7" w14:paraId="6D8DAF59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B21E6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Lontra felina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05AC2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EN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69507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FEB23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C5D08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9C20B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5D412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Zalophus wollebaeki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59999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EN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23B00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E6695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N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25E70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TR</w:t>
            </w:r>
          </w:p>
        </w:tc>
      </w:tr>
      <w:tr w:rsidR="005910B3" w:rsidRPr="005841C7" w14:paraId="56E9B90E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CE02A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Megaptera novaeangliae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0AEC3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D19ED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85D95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AF7B7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E1879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DB081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Ziphius cavirostris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8F079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E20DB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F55A9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UNK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62803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</w:tr>
      <w:tr w:rsidR="005910B3" w:rsidRPr="005841C7" w14:paraId="45252509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6D303E" w14:textId="77777777" w:rsidR="00F13330" w:rsidRPr="00C54518" w:rsidRDefault="00F13330" w:rsidP="00F13330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C54518">
              <w:rPr>
                <w:i/>
                <w:iCs/>
                <w:color w:val="000000"/>
                <w:sz w:val="20"/>
                <w:szCs w:val="20"/>
              </w:rPr>
              <w:t>Mesoplodon bidens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E09269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LC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5DC8D3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FA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EDF1BC" w14:textId="77777777" w:rsidR="00F13330" w:rsidRPr="00C54518" w:rsidRDefault="00F13330" w:rsidP="00F13330">
            <w:pPr>
              <w:jc w:val="center"/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MI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5FA424" w14:textId="77777777" w:rsidR="00F13330" w:rsidRPr="00C54518" w:rsidRDefault="00F13330" w:rsidP="00F13330">
            <w:pPr>
              <w:jc w:val="center"/>
              <w:rPr>
                <w:sz w:val="20"/>
                <w:szCs w:val="20"/>
              </w:rPr>
            </w:pPr>
            <w:r w:rsidRPr="00C54518">
              <w:rPr>
                <w:sz w:val="20"/>
                <w:szCs w:val="20"/>
              </w:rPr>
              <w:t>NTR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28FA2F" w14:textId="77777777" w:rsidR="00F13330" w:rsidRPr="00C54518" w:rsidRDefault="00F13330" w:rsidP="00F13330">
            <w:pPr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5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128F5A" w14:textId="77777777" w:rsidR="00F13330" w:rsidRPr="00C54518" w:rsidRDefault="00F13330" w:rsidP="00F13330">
            <w:pPr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1244F7" w14:textId="77777777" w:rsidR="00F13330" w:rsidRPr="00C54518" w:rsidRDefault="00F13330" w:rsidP="00F13330">
            <w:pPr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EC8655" w14:textId="77777777" w:rsidR="00F13330" w:rsidRPr="00C54518" w:rsidRDefault="00F13330" w:rsidP="00F13330">
            <w:pPr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EA331D" w14:textId="77777777" w:rsidR="00F13330" w:rsidRPr="00C54518" w:rsidRDefault="00F13330" w:rsidP="00F13330">
            <w:pPr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B796E8" w14:textId="77777777" w:rsidR="00F13330" w:rsidRPr="00C54518" w:rsidRDefault="00F13330" w:rsidP="00F13330">
            <w:pPr>
              <w:rPr>
                <w:color w:val="000000"/>
                <w:sz w:val="20"/>
                <w:szCs w:val="20"/>
              </w:rPr>
            </w:pPr>
            <w:r w:rsidRPr="00C54518">
              <w:rPr>
                <w:color w:val="000000"/>
                <w:sz w:val="20"/>
                <w:szCs w:val="20"/>
              </w:rPr>
              <w:t> </w:t>
            </w:r>
          </w:p>
        </w:tc>
      </w:tr>
      <w:tr w:rsidR="005910B3" w:rsidRPr="005841C7" w14:paraId="6FB3CEC1" w14:textId="77777777" w:rsidTr="002269E9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AB38B" w14:textId="77777777" w:rsidR="00F13330" w:rsidRPr="00C54518" w:rsidRDefault="00F13330" w:rsidP="00F13330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6BD33" w14:textId="77777777" w:rsidR="00F13330" w:rsidRPr="00EA258F" w:rsidRDefault="00F13330" w:rsidP="00F13330">
            <w:pPr>
              <w:rPr>
                <w:sz w:val="20"/>
                <w:szCs w:val="20"/>
              </w:rPr>
            </w:pP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54855" w14:textId="77777777" w:rsidR="00F13330" w:rsidRPr="005841C7" w:rsidRDefault="00F13330" w:rsidP="00F13330">
            <w:pPr>
              <w:rPr>
                <w:sz w:val="20"/>
                <w:szCs w:val="20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4D9EC" w14:textId="77777777" w:rsidR="00F13330" w:rsidRPr="005841C7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8DB92" w14:textId="77777777" w:rsidR="00F13330" w:rsidRPr="005841C7" w:rsidRDefault="00F13330" w:rsidP="00F133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C49A8" w14:textId="77777777" w:rsidR="00F13330" w:rsidRPr="005841C7" w:rsidRDefault="00F13330" w:rsidP="00F13330">
            <w:pPr>
              <w:rPr>
                <w:sz w:val="20"/>
                <w:szCs w:val="20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26ECC" w14:textId="77777777" w:rsidR="00F13330" w:rsidRPr="005841C7" w:rsidRDefault="00F13330" w:rsidP="00F13330">
            <w:pPr>
              <w:rPr>
                <w:sz w:val="20"/>
                <w:szCs w:val="20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16DDD" w14:textId="77777777" w:rsidR="00F13330" w:rsidRPr="005841C7" w:rsidRDefault="00F13330" w:rsidP="00F13330">
            <w:pPr>
              <w:rPr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08463" w14:textId="77777777" w:rsidR="00F13330" w:rsidRPr="005841C7" w:rsidRDefault="00F13330" w:rsidP="00F13330">
            <w:pPr>
              <w:rPr>
                <w:sz w:val="20"/>
                <w:szCs w:val="20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3A049" w14:textId="77777777" w:rsidR="00F13330" w:rsidRPr="005841C7" w:rsidRDefault="00F13330" w:rsidP="00F13330">
            <w:pPr>
              <w:rPr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8CD95" w14:textId="77777777" w:rsidR="00F13330" w:rsidRPr="005841C7" w:rsidRDefault="00F13330" w:rsidP="00F13330">
            <w:pPr>
              <w:rPr>
                <w:sz w:val="20"/>
                <w:szCs w:val="20"/>
              </w:rPr>
            </w:pPr>
          </w:p>
        </w:tc>
      </w:tr>
    </w:tbl>
    <w:p w14:paraId="5340468C" w14:textId="77777777" w:rsidR="00F13330" w:rsidRDefault="00F13330" w:rsidP="00DB4BD6"/>
    <w:sectPr w:rsidR="00F13330" w:rsidSect="007F037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5E619C" w14:textId="77777777" w:rsidR="00674BDB" w:rsidRDefault="00674BDB" w:rsidP="002D346C">
      <w:r>
        <w:separator/>
      </w:r>
    </w:p>
  </w:endnote>
  <w:endnote w:type="continuationSeparator" w:id="0">
    <w:p w14:paraId="2329DEF2" w14:textId="77777777" w:rsidR="00674BDB" w:rsidRDefault="00674BDB" w:rsidP="002D34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游明朝">
    <w:panose1 w:val="00000000000000000000"/>
    <w:charset w:val="80"/>
    <w:family w:val="roman"/>
    <w:notTrueType/>
    <w:pitch w:val="default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charset w:val="80"/>
    <w:family w:val="modern"/>
    <w:pitch w:val="fixed"/>
    <w:sig w:usb0="E00002FF" w:usb1="6AC7FDFB" w:usb2="08000012" w:usb3="00000000" w:csb0="0002009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FF737E0" w14:textId="77777777" w:rsidR="00265E27" w:rsidRDefault="00265E27" w:rsidP="001F05D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C0B47A" w14:textId="77777777" w:rsidR="00674BDB" w:rsidRDefault="00674BDB" w:rsidP="002D346C">
      <w:r>
        <w:separator/>
      </w:r>
    </w:p>
  </w:footnote>
  <w:footnote w:type="continuationSeparator" w:id="0">
    <w:p w14:paraId="7A773ADD" w14:textId="77777777" w:rsidR="00674BDB" w:rsidRDefault="00674BDB" w:rsidP="002D346C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4D8747" w14:textId="77777777" w:rsidR="00265E27" w:rsidRDefault="00265E27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74DE2"/>
    <w:multiLevelType w:val="multilevel"/>
    <w:tmpl w:val="5002DE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4D27179"/>
    <w:multiLevelType w:val="multilevel"/>
    <w:tmpl w:val="FF5CF24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/>
      </w:rPr>
    </w:lvl>
  </w:abstractNum>
  <w:abstractNum w:abstractNumId="2">
    <w:nsid w:val="2DD50860"/>
    <w:multiLevelType w:val="multilevel"/>
    <w:tmpl w:val="0AC475C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>
    <w:nsid w:val="372B3371"/>
    <w:multiLevelType w:val="hybridMultilevel"/>
    <w:tmpl w:val="92822F5C"/>
    <w:lvl w:ilvl="0" w:tplc="36F85924">
      <w:start w:val="1"/>
      <w:numFmt w:val="decimal"/>
      <w:pStyle w:val="TOC1"/>
      <w:lvlText w:val="%1"/>
      <w:lvlJc w:val="right"/>
      <w:pPr>
        <w:tabs>
          <w:tab w:val="num" w:pos="960"/>
        </w:tabs>
        <w:ind w:left="960" w:hanging="360"/>
      </w:pPr>
    </w:lvl>
    <w:lvl w:ilvl="1" w:tplc="0019040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01B0409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F0409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01B0409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00F0409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01B0409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4D4170C9"/>
    <w:multiLevelType w:val="multilevel"/>
    <w:tmpl w:val="508A325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>
    <w:nsid w:val="501628EC"/>
    <w:multiLevelType w:val="multilevel"/>
    <w:tmpl w:val="1F18357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4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WwNDIzNjMwtzQytjBX0lEKTi0uzszPAykwrAUA+x/aQiwAAAA="/>
  </w:docVars>
  <w:rsids>
    <w:rsidRoot w:val="00274031"/>
    <w:rsid w:val="00006EBB"/>
    <w:rsid w:val="00010B45"/>
    <w:rsid w:val="000132D3"/>
    <w:rsid w:val="00014BDB"/>
    <w:rsid w:val="00017C82"/>
    <w:rsid w:val="00023435"/>
    <w:rsid w:val="00031F85"/>
    <w:rsid w:val="000479A9"/>
    <w:rsid w:val="000540FF"/>
    <w:rsid w:val="00064D7B"/>
    <w:rsid w:val="00073A5C"/>
    <w:rsid w:val="0008027E"/>
    <w:rsid w:val="00082E00"/>
    <w:rsid w:val="00084551"/>
    <w:rsid w:val="00092F43"/>
    <w:rsid w:val="00096907"/>
    <w:rsid w:val="000A2C8F"/>
    <w:rsid w:val="000A6738"/>
    <w:rsid w:val="000A7599"/>
    <w:rsid w:val="000B188D"/>
    <w:rsid w:val="000B6C72"/>
    <w:rsid w:val="000B7CDE"/>
    <w:rsid w:val="000C0531"/>
    <w:rsid w:val="000C2038"/>
    <w:rsid w:val="000C3865"/>
    <w:rsid w:val="000C5373"/>
    <w:rsid w:val="000D15A6"/>
    <w:rsid w:val="000D7181"/>
    <w:rsid w:val="000E10FC"/>
    <w:rsid w:val="000E21AB"/>
    <w:rsid w:val="000E3F72"/>
    <w:rsid w:val="000F613B"/>
    <w:rsid w:val="00102359"/>
    <w:rsid w:val="00111D33"/>
    <w:rsid w:val="0011449C"/>
    <w:rsid w:val="00115D01"/>
    <w:rsid w:val="00121324"/>
    <w:rsid w:val="0013015F"/>
    <w:rsid w:val="00130738"/>
    <w:rsid w:val="0013433C"/>
    <w:rsid w:val="001370C0"/>
    <w:rsid w:val="00141273"/>
    <w:rsid w:val="001434C5"/>
    <w:rsid w:val="0014455E"/>
    <w:rsid w:val="00145DFD"/>
    <w:rsid w:val="001502B8"/>
    <w:rsid w:val="00150F36"/>
    <w:rsid w:val="00151825"/>
    <w:rsid w:val="001545EA"/>
    <w:rsid w:val="0015476E"/>
    <w:rsid w:val="00156B28"/>
    <w:rsid w:val="00156F64"/>
    <w:rsid w:val="0016236C"/>
    <w:rsid w:val="00162E47"/>
    <w:rsid w:val="00165288"/>
    <w:rsid w:val="001662C4"/>
    <w:rsid w:val="00167B48"/>
    <w:rsid w:val="00170656"/>
    <w:rsid w:val="00171438"/>
    <w:rsid w:val="00171A6E"/>
    <w:rsid w:val="00176F01"/>
    <w:rsid w:val="0017719B"/>
    <w:rsid w:val="00181404"/>
    <w:rsid w:val="00190344"/>
    <w:rsid w:val="00194246"/>
    <w:rsid w:val="001A1AF4"/>
    <w:rsid w:val="001A2577"/>
    <w:rsid w:val="001A421A"/>
    <w:rsid w:val="001B00ED"/>
    <w:rsid w:val="001C2F71"/>
    <w:rsid w:val="001C35E5"/>
    <w:rsid w:val="001C6ACC"/>
    <w:rsid w:val="001D1119"/>
    <w:rsid w:val="001D2660"/>
    <w:rsid w:val="001D4E19"/>
    <w:rsid w:val="001D5207"/>
    <w:rsid w:val="001E04C4"/>
    <w:rsid w:val="001E3117"/>
    <w:rsid w:val="001E3B0A"/>
    <w:rsid w:val="001E5374"/>
    <w:rsid w:val="001E5E5D"/>
    <w:rsid w:val="001E707F"/>
    <w:rsid w:val="001F05D4"/>
    <w:rsid w:val="001F14A5"/>
    <w:rsid w:val="001F465A"/>
    <w:rsid w:val="00203A75"/>
    <w:rsid w:val="00204D54"/>
    <w:rsid w:val="002055E2"/>
    <w:rsid w:val="0021085B"/>
    <w:rsid w:val="00211B97"/>
    <w:rsid w:val="00215672"/>
    <w:rsid w:val="00217407"/>
    <w:rsid w:val="002214E1"/>
    <w:rsid w:val="00222C40"/>
    <w:rsid w:val="00222CB6"/>
    <w:rsid w:val="002231A5"/>
    <w:rsid w:val="00223C77"/>
    <w:rsid w:val="002269E9"/>
    <w:rsid w:val="00230593"/>
    <w:rsid w:val="0023595F"/>
    <w:rsid w:val="00236713"/>
    <w:rsid w:val="0024064D"/>
    <w:rsid w:val="00245655"/>
    <w:rsid w:val="00250734"/>
    <w:rsid w:val="0025152A"/>
    <w:rsid w:val="00256361"/>
    <w:rsid w:val="002564A1"/>
    <w:rsid w:val="00257884"/>
    <w:rsid w:val="00265E27"/>
    <w:rsid w:val="00267573"/>
    <w:rsid w:val="00270DA0"/>
    <w:rsid w:val="00271157"/>
    <w:rsid w:val="00272CC3"/>
    <w:rsid w:val="00274031"/>
    <w:rsid w:val="002751CB"/>
    <w:rsid w:val="00282895"/>
    <w:rsid w:val="00283957"/>
    <w:rsid w:val="00284664"/>
    <w:rsid w:val="00284692"/>
    <w:rsid w:val="002933DF"/>
    <w:rsid w:val="00294F25"/>
    <w:rsid w:val="00296703"/>
    <w:rsid w:val="002A4072"/>
    <w:rsid w:val="002B055F"/>
    <w:rsid w:val="002B4702"/>
    <w:rsid w:val="002B71B8"/>
    <w:rsid w:val="002C4B59"/>
    <w:rsid w:val="002C5886"/>
    <w:rsid w:val="002C6250"/>
    <w:rsid w:val="002D346C"/>
    <w:rsid w:val="002D742B"/>
    <w:rsid w:val="002E2EF4"/>
    <w:rsid w:val="002E5BBA"/>
    <w:rsid w:val="002F11C8"/>
    <w:rsid w:val="002F4F6C"/>
    <w:rsid w:val="00303C11"/>
    <w:rsid w:val="00304EA5"/>
    <w:rsid w:val="00312160"/>
    <w:rsid w:val="003121EA"/>
    <w:rsid w:val="0031730C"/>
    <w:rsid w:val="00324F7F"/>
    <w:rsid w:val="0033169B"/>
    <w:rsid w:val="003331D7"/>
    <w:rsid w:val="003460E4"/>
    <w:rsid w:val="003504FC"/>
    <w:rsid w:val="00357449"/>
    <w:rsid w:val="00361BB4"/>
    <w:rsid w:val="003629BD"/>
    <w:rsid w:val="00364168"/>
    <w:rsid w:val="00366200"/>
    <w:rsid w:val="00367337"/>
    <w:rsid w:val="00372E37"/>
    <w:rsid w:val="00374F52"/>
    <w:rsid w:val="00377DEA"/>
    <w:rsid w:val="003844A6"/>
    <w:rsid w:val="00390F7D"/>
    <w:rsid w:val="003938E9"/>
    <w:rsid w:val="0039587F"/>
    <w:rsid w:val="00396547"/>
    <w:rsid w:val="00396B70"/>
    <w:rsid w:val="003A3136"/>
    <w:rsid w:val="003A7306"/>
    <w:rsid w:val="003A74DC"/>
    <w:rsid w:val="003B340E"/>
    <w:rsid w:val="003C1F0A"/>
    <w:rsid w:val="003C2182"/>
    <w:rsid w:val="003C3B63"/>
    <w:rsid w:val="003C4EF1"/>
    <w:rsid w:val="003C58CC"/>
    <w:rsid w:val="003D2C75"/>
    <w:rsid w:val="003D4C42"/>
    <w:rsid w:val="003E2C29"/>
    <w:rsid w:val="003E2F6F"/>
    <w:rsid w:val="003F1A32"/>
    <w:rsid w:val="003F2D28"/>
    <w:rsid w:val="003F3E80"/>
    <w:rsid w:val="003F4792"/>
    <w:rsid w:val="003F5C07"/>
    <w:rsid w:val="003F64C5"/>
    <w:rsid w:val="00405183"/>
    <w:rsid w:val="004248A2"/>
    <w:rsid w:val="00424E1D"/>
    <w:rsid w:val="00435525"/>
    <w:rsid w:val="00436105"/>
    <w:rsid w:val="00436CB1"/>
    <w:rsid w:val="00440D16"/>
    <w:rsid w:val="00446589"/>
    <w:rsid w:val="00447415"/>
    <w:rsid w:val="00450070"/>
    <w:rsid w:val="00450310"/>
    <w:rsid w:val="00453D87"/>
    <w:rsid w:val="0045626D"/>
    <w:rsid w:val="0046344F"/>
    <w:rsid w:val="00464669"/>
    <w:rsid w:val="00466468"/>
    <w:rsid w:val="00467211"/>
    <w:rsid w:val="00467B76"/>
    <w:rsid w:val="00470183"/>
    <w:rsid w:val="00470517"/>
    <w:rsid w:val="00470B5F"/>
    <w:rsid w:val="00481087"/>
    <w:rsid w:val="0048768B"/>
    <w:rsid w:val="00494F77"/>
    <w:rsid w:val="004956F3"/>
    <w:rsid w:val="004972A1"/>
    <w:rsid w:val="00497C39"/>
    <w:rsid w:val="00497D6E"/>
    <w:rsid w:val="004A40A9"/>
    <w:rsid w:val="004B172D"/>
    <w:rsid w:val="004B22FD"/>
    <w:rsid w:val="004B2E51"/>
    <w:rsid w:val="004B3E25"/>
    <w:rsid w:val="004B4E76"/>
    <w:rsid w:val="004B74D5"/>
    <w:rsid w:val="004C08CD"/>
    <w:rsid w:val="004C6F26"/>
    <w:rsid w:val="004D3B07"/>
    <w:rsid w:val="004D4D2C"/>
    <w:rsid w:val="004D5891"/>
    <w:rsid w:val="004D661A"/>
    <w:rsid w:val="004E187E"/>
    <w:rsid w:val="004E4403"/>
    <w:rsid w:val="004E711A"/>
    <w:rsid w:val="004F1D7F"/>
    <w:rsid w:val="004F4C16"/>
    <w:rsid w:val="00500D7D"/>
    <w:rsid w:val="00504EE4"/>
    <w:rsid w:val="005067A0"/>
    <w:rsid w:val="00512117"/>
    <w:rsid w:val="00516A70"/>
    <w:rsid w:val="00516C01"/>
    <w:rsid w:val="00521D16"/>
    <w:rsid w:val="005222DA"/>
    <w:rsid w:val="00530112"/>
    <w:rsid w:val="005321A7"/>
    <w:rsid w:val="00533489"/>
    <w:rsid w:val="005339BC"/>
    <w:rsid w:val="0054129F"/>
    <w:rsid w:val="00542575"/>
    <w:rsid w:val="005454A2"/>
    <w:rsid w:val="00552B8A"/>
    <w:rsid w:val="005539F6"/>
    <w:rsid w:val="00554F50"/>
    <w:rsid w:val="005552B3"/>
    <w:rsid w:val="00555E61"/>
    <w:rsid w:val="00555FD4"/>
    <w:rsid w:val="00556E11"/>
    <w:rsid w:val="00560A84"/>
    <w:rsid w:val="00563B46"/>
    <w:rsid w:val="00570FA2"/>
    <w:rsid w:val="00574AA6"/>
    <w:rsid w:val="005761B9"/>
    <w:rsid w:val="005841C7"/>
    <w:rsid w:val="005868E7"/>
    <w:rsid w:val="00587288"/>
    <w:rsid w:val="00590CDB"/>
    <w:rsid w:val="005910B3"/>
    <w:rsid w:val="00595C44"/>
    <w:rsid w:val="005B6B5E"/>
    <w:rsid w:val="005B7A68"/>
    <w:rsid w:val="005C04A5"/>
    <w:rsid w:val="005C6035"/>
    <w:rsid w:val="005D0FCA"/>
    <w:rsid w:val="005D61C2"/>
    <w:rsid w:val="005E3F59"/>
    <w:rsid w:val="005F3AB7"/>
    <w:rsid w:val="006037D3"/>
    <w:rsid w:val="0060542D"/>
    <w:rsid w:val="0062136A"/>
    <w:rsid w:val="00622284"/>
    <w:rsid w:val="00623C43"/>
    <w:rsid w:val="00623CD7"/>
    <w:rsid w:val="00631216"/>
    <w:rsid w:val="00632DA0"/>
    <w:rsid w:val="0063311B"/>
    <w:rsid w:val="006335A1"/>
    <w:rsid w:val="006426F1"/>
    <w:rsid w:val="00645FE7"/>
    <w:rsid w:val="006464B7"/>
    <w:rsid w:val="0065096B"/>
    <w:rsid w:val="0065379C"/>
    <w:rsid w:val="006627FF"/>
    <w:rsid w:val="006708FD"/>
    <w:rsid w:val="00673F51"/>
    <w:rsid w:val="00674461"/>
    <w:rsid w:val="00674BDB"/>
    <w:rsid w:val="00687A0B"/>
    <w:rsid w:val="00694059"/>
    <w:rsid w:val="006963BA"/>
    <w:rsid w:val="006974D0"/>
    <w:rsid w:val="00697C37"/>
    <w:rsid w:val="006A21C5"/>
    <w:rsid w:val="006A6774"/>
    <w:rsid w:val="006A69A3"/>
    <w:rsid w:val="006B15BF"/>
    <w:rsid w:val="006B6AE0"/>
    <w:rsid w:val="006C3FB1"/>
    <w:rsid w:val="006C581C"/>
    <w:rsid w:val="006C5F94"/>
    <w:rsid w:val="006C7831"/>
    <w:rsid w:val="006D22AF"/>
    <w:rsid w:val="006D2632"/>
    <w:rsid w:val="006D38D0"/>
    <w:rsid w:val="006D6A17"/>
    <w:rsid w:val="006E5BEB"/>
    <w:rsid w:val="006E5EF2"/>
    <w:rsid w:val="006F489B"/>
    <w:rsid w:val="0070109E"/>
    <w:rsid w:val="00701BE9"/>
    <w:rsid w:val="00712C2C"/>
    <w:rsid w:val="00713376"/>
    <w:rsid w:val="0071770E"/>
    <w:rsid w:val="00720303"/>
    <w:rsid w:val="00732047"/>
    <w:rsid w:val="007400C9"/>
    <w:rsid w:val="0074267C"/>
    <w:rsid w:val="0075468A"/>
    <w:rsid w:val="00755A48"/>
    <w:rsid w:val="00757B78"/>
    <w:rsid w:val="00766BF7"/>
    <w:rsid w:val="00773571"/>
    <w:rsid w:val="00773884"/>
    <w:rsid w:val="00775342"/>
    <w:rsid w:val="0077597F"/>
    <w:rsid w:val="007768FB"/>
    <w:rsid w:val="00781E9F"/>
    <w:rsid w:val="007937A1"/>
    <w:rsid w:val="007948EA"/>
    <w:rsid w:val="00794EE3"/>
    <w:rsid w:val="007A164E"/>
    <w:rsid w:val="007A1B6B"/>
    <w:rsid w:val="007A288E"/>
    <w:rsid w:val="007A6FB3"/>
    <w:rsid w:val="007B354B"/>
    <w:rsid w:val="007C1459"/>
    <w:rsid w:val="007C4952"/>
    <w:rsid w:val="007C5748"/>
    <w:rsid w:val="007C6783"/>
    <w:rsid w:val="007C6C01"/>
    <w:rsid w:val="007C7D7B"/>
    <w:rsid w:val="007D0F30"/>
    <w:rsid w:val="007E04E9"/>
    <w:rsid w:val="007E2E2B"/>
    <w:rsid w:val="007E48EE"/>
    <w:rsid w:val="007F037C"/>
    <w:rsid w:val="007F48DD"/>
    <w:rsid w:val="007F7AED"/>
    <w:rsid w:val="00805768"/>
    <w:rsid w:val="00812CED"/>
    <w:rsid w:val="00812EA2"/>
    <w:rsid w:val="0082333B"/>
    <w:rsid w:val="008241C2"/>
    <w:rsid w:val="00835CFC"/>
    <w:rsid w:val="00851148"/>
    <w:rsid w:val="00851B67"/>
    <w:rsid w:val="0085312D"/>
    <w:rsid w:val="00854272"/>
    <w:rsid w:val="008577F1"/>
    <w:rsid w:val="008604FB"/>
    <w:rsid w:val="00864788"/>
    <w:rsid w:val="0087052D"/>
    <w:rsid w:val="00872BBE"/>
    <w:rsid w:val="00875637"/>
    <w:rsid w:val="00881448"/>
    <w:rsid w:val="00881C95"/>
    <w:rsid w:val="00884861"/>
    <w:rsid w:val="00884870"/>
    <w:rsid w:val="00891581"/>
    <w:rsid w:val="00894F57"/>
    <w:rsid w:val="008965B7"/>
    <w:rsid w:val="00897453"/>
    <w:rsid w:val="008A1E64"/>
    <w:rsid w:val="008A2ABB"/>
    <w:rsid w:val="008A79B2"/>
    <w:rsid w:val="008B0E45"/>
    <w:rsid w:val="008B179A"/>
    <w:rsid w:val="008B41E6"/>
    <w:rsid w:val="008B448B"/>
    <w:rsid w:val="008B536B"/>
    <w:rsid w:val="008B64BE"/>
    <w:rsid w:val="008C1AF7"/>
    <w:rsid w:val="008C45FE"/>
    <w:rsid w:val="008D022B"/>
    <w:rsid w:val="008D1E32"/>
    <w:rsid w:val="008D6CEA"/>
    <w:rsid w:val="008D7605"/>
    <w:rsid w:val="008D7729"/>
    <w:rsid w:val="008E05BC"/>
    <w:rsid w:val="008E5DC9"/>
    <w:rsid w:val="008E6B92"/>
    <w:rsid w:val="00905DCC"/>
    <w:rsid w:val="009060A3"/>
    <w:rsid w:val="00907CBE"/>
    <w:rsid w:val="00915F9D"/>
    <w:rsid w:val="00921A05"/>
    <w:rsid w:val="00926D54"/>
    <w:rsid w:val="0093016A"/>
    <w:rsid w:val="0093069A"/>
    <w:rsid w:val="00931A8C"/>
    <w:rsid w:val="00932A78"/>
    <w:rsid w:val="0093439E"/>
    <w:rsid w:val="0093688D"/>
    <w:rsid w:val="009372C5"/>
    <w:rsid w:val="00941C69"/>
    <w:rsid w:val="0095227E"/>
    <w:rsid w:val="009544D0"/>
    <w:rsid w:val="0095557B"/>
    <w:rsid w:val="009603F8"/>
    <w:rsid w:val="00961432"/>
    <w:rsid w:val="00962C8D"/>
    <w:rsid w:val="00963BC9"/>
    <w:rsid w:val="00975FB4"/>
    <w:rsid w:val="009764C4"/>
    <w:rsid w:val="00983226"/>
    <w:rsid w:val="009847FF"/>
    <w:rsid w:val="009A004E"/>
    <w:rsid w:val="009A33DD"/>
    <w:rsid w:val="009A7318"/>
    <w:rsid w:val="009B3EA0"/>
    <w:rsid w:val="009B454C"/>
    <w:rsid w:val="009B618C"/>
    <w:rsid w:val="009B6D0F"/>
    <w:rsid w:val="009C086C"/>
    <w:rsid w:val="009C4750"/>
    <w:rsid w:val="009D1565"/>
    <w:rsid w:val="009D254B"/>
    <w:rsid w:val="009D389D"/>
    <w:rsid w:val="009D60C6"/>
    <w:rsid w:val="009D6203"/>
    <w:rsid w:val="009E3F77"/>
    <w:rsid w:val="009E653A"/>
    <w:rsid w:val="009E7CE2"/>
    <w:rsid w:val="009F2FA5"/>
    <w:rsid w:val="00A03910"/>
    <w:rsid w:val="00A11365"/>
    <w:rsid w:val="00A12359"/>
    <w:rsid w:val="00A13ABF"/>
    <w:rsid w:val="00A142AA"/>
    <w:rsid w:val="00A142D9"/>
    <w:rsid w:val="00A212DB"/>
    <w:rsid w:val="00A2267A"/>
    <w:rsid w:val="00A316BF"/>
    <w:rsid w:val="00A32937"/>
    <w:rsid w:val="00A33D3E"/>
    <w:rsid w:val="00A3611D"/>
    <w:rsid w:val="00A40C6F"/>
    <w:rsid w:val="00A40DF7"/>
    <w:rsid w:val="00A428C6"/>
    <w:rsid w:val="00A431C8"/>
    <w:rsid w:val="00A448AE"/>
    <w:rsid w:val="00A47BD3"/>
    <w:rsid w:val="00A518A9"/>
    <w:rsid w:val="00A5406D"/>
    <w:rsid w:val="00A55D50"/>
    <w:rsid w:val="00A5772A"/>
    <w:rsid w:val="00A61244"/>
    <w:rsid w:val="00A67E87"/>
    <w:rsid w:val="00A72331"/>
    <w:rsid w:val="00A731A8"/>
    <w:rsid w:val="00A740AE"/>
    <w:rsid w:val="00A751D4"/>
    <w:rsid w:val="00A76019"/>
    <w:rsid w:val="00A76FA4"/>
    <w:rsid w:val="00A80BF3"/>
    <w:rsid w:val="00A82B5C"/>
    <w:rsid w:val="00A84463"/>
    <w:rsid w:val="00A903CB"/>
    <w:rsid w:val="00A922B8"/>
    <w:rsid w:val="00A93796"/>
    <w:rsid w:val="00AA4C22"/>
    <w:rsid w:val="00AA507D"/>
    <w:rsid w:val="00AC0341"/>
    <w:rsid w:val="00AC1B66"/>
    <w:rsid w:val="00AC1BE5"/>
    <w:rsid w:val="00AC5AB1"/>
    <w:rsid w:val="00AC5E40"/>
    <w:rsid w:val="00AC7460"/>
    <w:rsid w:val="00AC7B6C"/>
    <w:rsid w:val="00AE0149"/>
    <w:rsid w:val="00AE329D"/>
    <w:rsid w:val="00AE3A71"/>
    <w:rsid w:val="00AE4C3F"/>
    <w:rsid w:val="00AE7DDC"/>
    <w:rsid w:val="00AF0706"/>
    <w:rsid w:val="00AF2C4E"/>
    <w:rsid w:val="00AF5790"/>
    <w:rsid w:val="00AF68B9"/>
    <w:rsid w:val="00B025C0"/>
    <w:rsid w:val="00B042A6"/>
    <w:rsid w:val="00B075D1"/>
    <w:rsid w:val="00B16829"/>
    <w:rsid w:val="00B22162"/>
    <w:rsid w:val="00B2591D"/>
    <w:rsid w:val="00B27BE8"/>
    <w:rsid w:val="00B33862"/>
    <w:rsid w:val="00B34FCD"/>
    <w:rsid w:val="00B3587B"/>
    <w:rsid w:val="00B35DC6"/>
    <w:rsid w:val="00B36D16"/>
    <w:rsid w:val="00B433E5"/>
    <w:rsid w:val="00B45CB7"/>
    <w:rsid w:val="00B66736"/>
    <w:rsid w:val="00B70CC4"/>
    <w:rsid w:val="00B71BB7"/>
    <w:rsid w:val="00B7261C"/>
    <w:rsid w:val="00B87511"/>
    <w:rsid w:val="00B904F1"/>
    <w:rsid w:val="00B9202E"/>
    <w:rsid w:val="00B954DB"/>
    <w:rsid w:val="00BA1224"/>
    <w:rsid w:val="00BA2F46"/>
    <w:rsid w:val="00BA3B78"/>
    <w:rsid w:val="00BA4FD3"/>
    <w:rsid w:val="00BB1961"/>
    <w:rsid w:val="00BB1F58"/>
    <w:rsid w:val="00BB5838"/>
    <w:rsid w:val="00BC287B"/>
    <w:rsid w:val="00BD4155"/>
    <w:rsid w:val="00BD78CA"/>
    <w:rsid w:val="00BE0FDE"/>
    <w:rsid w:val="00BE2370"/>
    <w:rsid w:val="00BE4B0E"/>
    <w:rsid w:val="00BF1793"/>
    <w:rsid w:val="00BF468A"/>
    <w:rsid w:val="00BF612C"/>
    <w:rsid w:val="00BF7858"/>
    <w:rsid w:val="00C21E9D"/>
    <w:rsid w:val="00C233AA"/>
    <w:rsid w:val="00C33AB1"/>
    <w:rsid w:val="00C35651"/>
    <w:rsid w:val="00C4463E"/>
    <w:rsid w:val="00C44817"/>
    <w:rsid w:val="00C454D7"/>
    <w:rsid w:val="00C4558B"/>
    <w:rsid w:val="00C46117"/>
    <w:rsid w:val="00C50659"/>
    <w:rsid w:val="00C54518"/>
    <w:rsid w:val="00C54954"/>
    <w:rsid w:val="00C552B9"/>
    <w:rsid w:val="00C6086B"/>
    <w:rsid w:val="00C60C9C"/>
    <w:rsid w:val="00C74A13"/>
    <w:rsid w:val="00C74A21"/>
    <w:rsid w:val="00C759BC"/>
    <w:rsid w:val="00C76847"/>
    <w:rsid w:val="00C77543"/>
    <w:rsid w:val="00C8031B"/>
    <w:rsid w:val="00C80FE0"/>
    <w:rsid w:val="00C82F26"/>
    <w:rsid w:val="00C86C1A"/>
    <w:rsid w:val="00C9320A"/>
    <w:rsid w:val="00C97CA4"/>
    <w:rsid w:val="00CA27B1"/>
    <w:rsid w:val="00CA4F64"/>
    <w:rsid w:val="00CA4F93"/>
    <w:rsid w:val="00CB0E33"/>
    <w:rsid w:val="00CB1E99"/>
    <w:rsid w:val="00CB43F4"/>
    <w:rsid w:val="00CB4847"/>
    <w:rsid w:val="00CB5201"/>
    <w:rsid w:val="00CB5D66"/>
    <w:rsid w:val="00CC0005"/>
    <w:rsid w:val="00CD2099"/>
    <w:rsid w:val="00CD2D12"/>
    <w:rsid w:val="00CE0CA6"/>
    <w:rsid w:val="00CE6BCF"/>
    <w:rsid w:val="00CE7714"/>
    <w:rsid w:val="00CF13E1"/>
    <w:rsid w:val="00CF1FA3"/>
    <w:rsid w:val="00CF2A94"/>
    <w:rsid w:val="00CF4C91"/>
    <w:rsid w:val="00CF4D08"/>
    <w:rsid w:val="00CF5DB8"/>
    <w:rsid w:val="00D035C8"/>
    <w:rsid w:val="00D03D1A"/>
    <w:rsid w:val="00D068E3"/>
    <w:rsid w:val="00D136CB"/>
    <w:rsid w:val="00D1375C"/>
    <w:rsid w:val="00D13E77"/>
    <w:rsid w:val="00D143A8"/>
    <w:rsid w:val="00D157E9"/>
    <w:rsid w:val="00D224F1"/>
    <w:rsid w:val="00D23535"/>
    <w:rsid w:val="00D24183"/>
    <w:rsid w:val="00D270E4"/>
    <w:rsid w:val="00D271E8"/>
    <w:rsid w:val="00D33193"/>
    <w:rsid w:val="00D34477"/>
    <w:rsid w:val="00D35413"/>
    <w:rsid w:val="00D3572C"/>
    <w:rsid w:val="00D35FD2"/>
    <w:rsid w:val="00D4152A"/>
    <w:rsid w:val="00D43465"/>
    <w:rsid w:val="00D4435A"/>
    <w:rsid w:val="00D47303"/>
    <w:rsid w:val="00D5425E"/>
    <w:rsid w:val="00D57FB0"/>
    <w:rsid w:val="00D60E01"/>
    <w:rsid w:val="00D623E9"/>
    <w:rsid w:val="00D63DBA"/>
    <w:rsid w:val="00D67EC6"/>
    <w:rsid w:val="00D73CDE"/>
    <w:rsid w:val="00D9336A"/>
    <w:rsid w:val="00D96040"/>
    <w:rsid w:val="00DA3AE5"/>
    <w:rsid w:val="00DA3D3E"/>
    <w:rsid w:val="00DB1ED6"/>
    <w:rsid w:val="00DB1EF0"/>
    <w:rsid w:val="00DB2BB4"/>
    <w:rsid w:val="00DB4754"/>
    <w:rsid w:val="00DB4BD6"/>
    <w:rsid w:val="00DC25B2"/>
    <w:rsid w:val="00DD613A"/>
    <w:rsid w:val="00DD668A"/>
    <w:rsid w:val="00DE178D"/>
    <w:rsid w:val="00DE2337"/>
    <w:rsid w:val="00DE336F"/>
    <w:rsid w:val="00DE7A85"/>
    <w:rsid w:val="00DF17EE"/>
    <w:rsid w:val="00DF4F8F"/>
    <w:rsid w:val="00E02001"/>
    <w:rsid w:val="00E061A5"/>
    <w:rsid w:val="00E11725"/>
    <w:rsid w:val="00E12234"/>
    <w:rsid w:val="00E1338F"/>
    <w:rsid w:val="00E13A10"/>
    <w:rsid w:val="00E159FE"/>
    <w:rsid w:val="00E17661"/>
    <w:rsid w:val="00E230D1"/>
    <w:rsid w:val="00E259F9"/>
    <w:rsid w:val="00E31728"/>
    <w:rsid w:val="00E41FD7"/>
    <w:rsid w:val="00E500EE"/>
    <w:rsid w:val="00E527F7"/>
    <w:rsid w:val="00E55CDD"/>
    <w:rsid w:val="00E63254"/>
    <w:rsid w:val="00E664AE"/>
    <w:rsid w:val="00E67018"/>
    <w:rsid w:val="00E73267"/>
    <w:rsid w:val="00E73461"/>
    <w:rsid w:val="00E803BC"/>
    <w:rsid w:val="00E8493B"/>
    <w:rsid w:val="00E85188"/>
    <w:rsid w:val="00E85BE7"/>
    <w:rsid w:val="00E85C50"/>
    <w:rsid w:val="00E878F0"/>
    <w:rsid w:val="00E94325"/>
    <w:rsid w:val="00E953BF"/>
    <w:rsid w:val="00EA0569"/>
    <w:rsid w:val="00EA0976"/>
    <w:rsid w:val="00EA11D3"/>
    <w:rsid w:val="00EA258F"/>
    <w:rsid w:val="00EA792E"/>
    <w:rsid w:val="00EB5769"/>
    <w:rsid w:val="00EC2276"/>
    <w:rsid w:val="00EC243D"/>
    <w:rsid w:val="00EC308E"/>
    <w:rsid w:val="00EC6332"/>
    <w:rsid w:val="00ED202C"/>
    <w:rsid w:val="00ED2A52"/>
    <w:rsid w:val="00ED4361"/>
    <w:rsid w:val="00ED6830"/>
    <w:rsid w:val="00EE2652"/>
    <w:rsid w:val="00EE70E6"/>
    <w:rsid w:val="00EF07A7"/>
    <w:rsid w:val="00EF15FC"/>
    <w:rsid w:val="00EF427A"/>
    <w:rsid w:val="00EF4B5A"/>
    <w:rsid w:val="00EF6904"/>
    <w:rsid w:val="00EF7A52"/>
    <w:rsid w:val="00F00D40"/>
    <w:rsid w:val="00F05D7A"/>
    <w:rsid w:val="00F06C8E"/>
    <w:rsid w:val="00F13330"/>
    <w:rsid w:val="00F217EC"/>
    <w:rsid w:val="00F26ECA"/>
    <w:rsid w:val="00F273C7"/>
    <w:rsid w:val="00F33B64"/>
    <w:rsid w:val="00F36607"/>
    <w:rsid w:val="00F42BFF"/>
    <w:rsid w:val="00F42D22"/>
    <w:rsid w:val="00F42DF2"/>
    <w:rsid w:val="00F44051"/>
    <w:rsid w:val="00F52182"/>
    <w:rsid w:val="00F52CC9"/>
    <w:rsid w:val="00F545CB"/>
    <w:rsid w:val="00F568D5"/>
    <w:rsid w:val="00F60144"/>
    <w:rsid w:val="00F607F9"/>
    <w:rsid w:val="00F66889"/>
    <w:rsid w:val="00F679CB"/>
    <w:rsid w:val="00F7138E"/>
    <w:rsid w:val="00F80495"/>
    <w:rsid w:val="00F90D51"/>
    <w:rsid w:val="00F9254F"/>
    <w:rsid w:val="00FA2D32"/>
    <w:rsid w:val="00FB4874"/>
    <w:rsid w:val="00FC5D3E"/>
    <w:rsid w:val="00FC7731"/>
    <w:rsid w:val="00FD0835"/>
    <w:rsid w:val="00FD4A84"/>
    <w:rsid w:val="00FD5CA3"/>
    <w:rsid w:val="00FD667A"/>
    <w:rsid w:val="00FE2A66"/>
    <w:rsid w:val="00FE3E82"/>
    <w:rsid w:val="00FF014E"/>
    <w:rsid w:val="00FF2208"/>
    <w:rsid w:val="00FF27E9"/>
    <w:rsid w:val="00FF5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1530F1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4D2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4031"/>
    <w:pPr>
      <w:keepNext/>
      <w:spacing w:before="240" w:after="60"/>
      <w:outlineLvl w:val="0"/>
    </w:pPr>
    <w:rPr>
      <w:rFonts w:eastAsiaTheme="minorEastAsia"/>
      <w:b/>
      <w:kern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274031"/>
    <w:pPr>
      <w:keepNext/>
      <w:spacing w:before="240" w:after="60"/>
      <w:outlineLvl w:val="1"/>
    </w:pPr>
    <w:rPr>
      <w:rFonts w:eastAsiaTheme="minorEastAsia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4031"/>
    <w:rPr>
      <w:rFonts w:ascii="Times New Roman" w:eastAsiaTheme="minorEastAsia" w:hAnsi="Times New Roman" w:cs="Times New Roman"/>
      <w:b/>
      <w:kern w:val="32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74031"/>
    <w:rPr>
      <w:rFonts w:ascii="Times New Roman" w:eastAsiaTheme="minorEastAsia" w:hAnsi="Times New Roman" w:cs="Times New Roman"/>
      <w:b/>
      <w:sz w:val="24"/>
      <w:szCs w:val="24"/>
    </w:rPr>
  </w:style>
  <w:style w:type="paragraph" w:customStyle="1" w:styleId="msonormal0">
    <w:name w:val="msonormal"/>
    <w:rsid w:val="00274031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link w:val="FooterChar"/>
    <w:uiPriority w:val="99"/>
    <w:unhideWhenUsed/>
    <w:rsid w:val="00274031"/>
    <w:pPr>
      <w:tabs>
        <w:tab w:val="center" w:pos="4320"/>
        <w:tab w:val="right" w:pos="8640"/>
      </w:tabs>
      <w:spacing w:after="72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274031"/>
    <w:rPr>
      <w:rFonts w:ascii="Times New Roman" w:eastAsiaTheme="minorEastAsia" w:hAnsi="Times New Roman" w:cs="Times New Roman"/>
      <w:sz w:val="24"/>
      <w:szCs w:val="24"/>
    </w:rPr>
  </w:style>
  <w:style w:type="paragraph" w:styleId="Header">
    <w:name w:val="header"/>
    <w:link w:val="HeaderChar"/>
    <w:uiPriority w:val="99"/>
    <w:unhideWhenUsed/>
    <w:rsid w:val="00274031"/>
    <w:pPr>
      <w:tabs>
        <w:tab w:val="center" w:pos="4320"/>
        <w:tab w:val="right" w:pos="8640"/>
      </w:tabs>
      <w:spacing w:before="720" w:after="0" w:line="240" w:lineRule="auto"/>
      <w:ind w:left="720" w:right="720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274031"/>
    <w:rPr>
      <w:rFonts w:ascii="Times New Roman" w:eastAsiaTheme="minorEastAsia" w:hAnsi="Times New Roman" w:cs="Times New Roman"/>
      <w:sz w:val="24"/>
      <w:szCs w:val="24"/>
    </w:rPr>
  </w:style>
  <w:style w:type="paragraph" w:styleId="TOC1">
    <w:name w:val="toc 1"/>
    <w:next w:val="Normal"/>
    <w:autoRedefine/>
    <w:uiPriority w:val="39"/>
    <w:unhideWhenUsed/>
    <w:rsid w:val="00274031"/>
    <w:pPr>
      <w:numPr>
        <w:numId w:val="2"/>
      </w:numPr>
      <w:tabs>
        <w:tab w:val="clear" w:pos="960"/>
        <w:tab w:val="right" w:leader="dot" w:pos="8640"/>
      </w:tabs>
      <w:spacing w:after="240" w:line="480" w:lineRule="auto"/>
      <w:ind w:left="1020"/>
    </w:pPr>
    <w:rPr>
      <w:rFonts w:ascii="Times New Roman" w:eastAsiaTheme="minorEastAsia" w:hAnsi="Times New Roman" w:cs="Times New Roman"/>
      <w:spacing w:val="-2"/>
      <w:sz w:val="24"/>
      <w:szCs w:val="24"/>
    </w:rPr>
  </w:style>
  <w:style w:type="paragraph" w:styleId="TOC2">
    <w:name w:val="toc 2"/>
    <w:next w:val="Normal"/>
    <w:autoRedefine/>
    <w:uiPriority w:val="39"/>
    <w:unhideWhenUsed/>
    <w:rsid w:val="00274031"/>
    <w:pPr>
      <w:tabs>
        <w:tab w:val="right" w:leader="dot" w:pos="8300"/>
      </w:tabs>
      <w:spacing w:after="0" w:line="480" w:lineRule="auto"/>
      <w:ind w:left="660"/>
      <w:jc w:val="right"/>
    </w:pPr>
    <w:rPr>
      <w:rFonts w:ascii="Times New Roman" w:eastAsiaTheme="minorEastAsia" w:hAnsi="Times New Roman" w:cs="Times New Roman"/>
      <w:spacing w:val="-2"/>
      <w:sz w:val="24"/>
      <w:szCs w:val="24"/>
    </w:rPr>
  </w:style>
  <w:style w:type="paragraph" w:styleId="TOC7">
    <w:name w:val="toc 7"/>
    <w:next w:val="Normal"/>
    <w:autoRedefine/>
    <w:uiPriority w:val="39"/>
    <w:unhideWhenUsed/>
    <w:rsid w:val="00274031"/>
    <w:pPr>
      <w:tabs>
        <w:tab w:val="num" w:pos="960"/>
        <w:tab w:val="right" w:leader="dot" w:pos="8640"/>
      </w:tabs>
      <w:spacing w:after="0" w:line="480" w:lineRule="auto"/>
      <w:ind w:left="1325" w:hanging="1296"/>
    </w:pPr>
    <w:rPr>
      <w:rFonts w:ascii="Times New Roman" w:eastAsiaTheme="minorEastAsia" w:hAnsi="Times New Roman" w:cs="Times New Roman"/>
      <w:spacing w:val="-2"/>
      <w:sz w:val="24"/>
      <w:szCs w:val="24"/>
    </w:rPr>
  </w:style>
  <w:style w:type="paragraph" w:styleId="TOC8">
    <w:name w:val="toc 8"/>
    <w:next w:val="Normal"/>
    <w:autoRedefine/>
    <w:uiPriority w:val="39"/>
    <w:unhideWhenUsed/>
    <w:rsid w:val="00274031"/>
    <w:pPr>
      <w:tabs>
        <w:tab w:val="num" w:pos="960"/>
        <w:tab w:val="right" w:leader="dot" w:pos="8640"/>
      </w:tabs>
      <w:spacing w:after="0" w:line="480" w:lineRule="auto"/>
      <w:ind w:left="1325" w:hanging="1296"/>
    </w:pPr>
    <w:rPr>
      <w:rFonts w:ascii="Times New Roman" w:eastAsiaTheme="minorEastAsia" w:hAnsi="Times New Roman" w:cs="Times New Roman"/>
      <w:spacing w:val="-2"/>
      <w:sz w:val="24"/>
      <w:szCs w:val="24"/>
    </w:rPr>
  </w:style>
  <w:style w:type="paragraph" w:customStyle="1" w:styleId="TOChanging">
    <w:name w:val="TOC hanging"/>
    <w:rsid w:val="00274031"/>
    <w:pPr>
      <w:spacing w:after="0" w:line="240" w:lineRule="auto"/>
      <w:ind w:left="720" w:hanging="720"/>
    </w:pPr>
    <w:rPr>
      <w:rFonts w:ascii="Verdana" w:eastAsia="Times New Roman" w:hAnsi="Verdana" w:cs="Times New Roman"/>
      <w:sz w:val="24"/>
      <w:szCs w:val="24"/>
      <w:lang w:bidi="en-US"/>
    </w:rPr>
  </w:style>
  <w:style w:type="paragraph" w:styleId="BodyTextIndent">
    <w:name w:val="Body Text Indent"/>
    <w:link w:val="BodyTextIndentChar"/>
    <w:uiPriority w:val="99"/>
    <w:semiHidden/>
    <w:unhideWhenUsed/>
    <w:rsid w:val="00274031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74031"/>
    <w:rPr>
      <w:rFonts w:ascii="Times New Roman" w:eastAsiaTheme="minorEastAsia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274031"/>
  </w:style>
  <w:style w:type="paragraph" w:styleId="ListParagraph">
    <w:name w:val="List Paragraph"/>
    <w:basedOn w:val="Normal"/>
    <w:uiPriority w:val="34"/>
    <w:qFormat/>
    <w:rsid w:val="00274031"/>
    <w:pPr>
      <w:ind w:left="720"/>
      <w:contextualSpacing/>
    </w:pPr>
    <w:rPr>
      <w:rFonts w:eastAsiaTheme="minorEastAsia"/>
    </w:rPr>
  </w:style>
  <w:style w:type="paragraph" w:customStyle="1" w:styleId="Normal1">
    <w:name w:val="Normal1"/>
    <w:qFormat/>
    <w:rsid w:val="00274031"/>
    <w:pPr>
      <w:tabs>
        <w:tab w:val="left" w:pos="720"/>
      </w:tabs>
      <w:suppressAutoHyphens/>
      <w:spacing w:after="0" w:line="100" w:lineRule="atLeast"/>
    </w:pPr>
    <w:rPr>
      <w:rFonts w:ascii="Times New Roman" w:eastAsia="MS Mincho" w:hAnsi="Times New Roman" w:cs="Times New Roman"/>
      <w:color w:val="00000A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74031"/>
    <w:rPr>
      <w:color w:val="0563C1" w:themeColor="hyperlink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4031"/>
    <w:rPr>
      <w:rFonts w:ascii="Segoe UI" w:eastAsiaTheme="minorEastAsia" w:hAnsi="Segoe UI" w:cs="Segoe UI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4031"/>
    <w:rPr>
      <w:rFonts w:ascii="Segoe UI" w:eastAsiaTheme="minorEastAsia" w:hAnsi="Segoe UI" w:cs="Segoe UI"/>
      <w:sz w:val="18"/>
      <w:szCs w:val="18"/>
    </w:rPr>
  </w:style>
  <w:style w:type="paragraph" w:customStyle="1" w:styleId="Acknowledgement">
    <w:name w:val="Acknowledgement"/>
    <w:basedOn w:val="Normal"/>
    <w:rsid w:val="00296703"/>
    <w:pPr>
      <w:spacing w:before="120"/>
      <w:ind w:left="720" w:hanging="720"/>
    </w:pPr>
  </w:style>
  <w:style w:type="paragraph" w:customStyle="1" w:styleId="Paragraph">
    <w:name w:val="Paragraph"/>
    <w:basedOn w:val="Normal"/>
    <w:rsid w:val="00296703"/>
    <w:pPr>
      <w:spacing w:before="120"/>
      <w:ind w:firstLine="720"/>
    </w:pPr>
  </w:style>
  <w:style w:type="character" w:styleId="LineNumber">
    <w:name w:val="line number"/>
    <w:basedOn w:val="DefaultParagraphFont"/>
    <w:uiPriority w:val="99"/>
    <w:semiHidden/>
    <w:unhideWhenUsed/>
    <w:rsid w:val="004248A2"/>
  </w:style>
  <w:style w:type="character" w:styleId="CommentReference">
    <w:name w:val="annotation reference"/>
    <w:basedOn w:val="DefaultParagraphFont"/>
    <w:uiPriority w:val="99"/>
    <w:semiHidden/>
    <w:unhideWhenUsed/>
    <w:rsid w:val="001623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236C"/>
    <w:rPr>
      <w:rFonts w:eastAsiaTheme="minorEastAsi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236C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23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236C"/>
    <w:rPr>
      <w:rFonts w:ascii="Times New Roman" w:eastAsiaTheme="minorEastAsia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F037C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0976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4D2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4031"/>
    <w:pPr>
      <w:keepNext/>
      <w:spacing w:before="240" w:after="60"/>
      <w:outlineLvl w:val="0"/>
    </w:pPr>
    <w:rPr>
      <w:rFonts w:eastAsiaTheme="minorEastAsia"/>
      <w:b/>
      <w:kern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274031"/>
    <w:pPr>
      <w:keepNext/>
      <w:spacing w:before="240" w:after="60"/>
      <w:outlineLvl w:val="1"/>
    </w:pPr>
    <w:rPr>
      <w:rFonts w:eastAsiaTheme="minorEastAsia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4031"/>
    <w:rPr>
      <w:rFonts w:ascii="Times New Roman" w:eastAsiaTheme="minorEastAsia" w:hAnsi="Times New Roman" w:cs="Times New Roman"/>
      <w:b/>
      <w:kern w:val="32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74031"/>
    <w:rPr>
      <w:rFonts w:ascii="Times New Roman" w:eastAsiaTheme="minorEastAsia" w:hAnsi="Times New Roman" w:cs="Times New Roman"/>
      <w:b/>
      <w:sz w:val="24"/>
      <w:szCs w:val="24"/>
    </w:rPr>
  </w:style>
  <w:style w:type="paragraph" w:customStyle="1" w:styleId="msonormal0">
    <w:name w:val="msonormal"/>
    <w:rsid w:val="00274031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link w:val="FooterChar"/>
    <w:uiPriority w:val="99"/>
    <w:unhideWhenUsed/>
    <w:rsid w:val="00274031"/>
    <w:pPr>
      <w:tabs>
        <w:tab w:val="center" w:pos="4320"/>
        <w:tab w:val="right" w:pos="8640"/>
      </w:tabs>
      <w:spacing w:after="72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274031"/>
    <w:rPr>
      <w:rFonts w:ascii="Times New Roman" w:eastAsiaTheme="minorEastAsia" w:hAnsi="Times New Roman" w:cs="Times New Roman"/>
      <w:sz w:val="24"/>
      <w:szCs w:val="24"/>
    </w:rPr>
  </w:style>
  <w:style w:type="paragraph" w:styleId="Header">
    <w:name w:val="header"/>
    <w:link w:val="HeaderChar"/>
    <w:uiPriority w:val="99"/>
    <w:unhideWhenUsed/>
    <w:rsid w:val="00274031"/>
    <w:pPr>
      <w:tabs>
        <w:tab w:val="center" w:pos="4320"/>
        <w:tab w:val="right" w:pos="8640"/>
      </w:tabs>
      <w:spacing w:before="720" w:after="0" w:line="240" w:lineRule="auto"/>
      <w:ind w:left="720" w:right="720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274031"/>
    <w:rPr>
      <w:rFonts w:ascii="Times New Roman" w:eastAsiaTheme="minorEastAsia" w:hAnsi="Times New Roman" w:cs="Times New Roman"/>
      <w:sz w:val="24"/>
      <w:szCs w:val="24"/>
    </w:rPr>
  </w:style>
  <w:style w:type="paragraph" w:styleId="TOC1">
    <w:name w:val="toc 1"/>
    <w:next w:val="Normal"/>
    <w:autoRedefine/>
    <w:uiPriority w:val="39"/>
    <w:unhideWhenUsed/>
    <w:rsid w:val="00274031"/>
    <w:pPr>
      <w:numPr>
        <w:numId w:val="2"/>
      </w:numPr>
      <w:tabs>
        <w:tab w:val="clear" w:pos="960"/>
        <w:tab w:val="right" w:leader="dot" w:pos="8640"/>
      </w:tabs>
      <w:spacing w:after="240" w:line="480" w:lineRule="auto"/>
      <w:ind w:left="1020"/>
    </w:pPr>
    <w:rPr>
      <w:rFonts w:ascii="Times New Roman" w:eastAsiaTheme="minorEastAsia" w:hAnsi="Times New Roman" w:cs="Times New Roman"/>
      <w:spacing w:val="-2"/>
      <w:sz w:val="24"/>
      <w:szCs w:val="24"/>
    </w:rPr>
  </w:style>
  <w:style w:type="paragraph" w:styleId="TOC2">
    <w:name w:val="toc 2"/>
    <w:next w:val="Normal"/>
    <w:autoRedefine/>
    <w:uiPriority w:val="39"/>
    <w:unhideWhenUsed/>
    <w:rsid w:val="00274031"/>
    <w:pPr>
      <w:tabs>
        <w:tab w:val="right" w:leader="dot" w:pos="8300"/>
      </w:tabs>
      <w:spacing w:after="0" w:line="480" w:lineRule="auto"/>
      <w:ind w:left="660"/>
      <w:jc w:val="right"/>
    </w:pPr>
    <w:rPr>
      <w:rFonts w:ascii="Times New Roman" w:eastAsiaTheme="minorEastAsia" w:hAnsi="Times New Roman" w:cs="Times New Roman"/>
      <w:spacing w:val="-2"/>
      <w:sz w:val="24"/>
      <w:szCs w:val="24"/>
    </w:rPr>
  </w:style>
  <w:style w:type="paragraph" w:styleId="TOC7">
    <w:name w:val="toc 7"/>
    <w:next w:val="Normal"/>
    <w:autoRedefine/>
    <w:uiPriority w:val="39"/>
    <w:unhideWhenUsed/>
    <w:rsid w:val="00274031"/>
    <w:pPr>
      <w:tabs>
        <w:tab w:val="num" w:pos="960"/>
        <w:tab w:val="right" w:leader="dot" w:pos="8640"/>
      </w:tabs>
      <w:spacing w:after="0" w:line="480" w:lineRule="auto"/>
      <w:ind w:left="1325" w:hanging="1296"/>
    </w:pPr>
    <w:rPr>
      <w:rFonts w:ascii="Times New Roman" w:eastAsiaTheme="minorEastAsia" w:hAnsi="Times New Roman" w:cs="Times New Roman"/>
      <w:spacing w:val="-2"/>
      <w:sz w:val="24"/>
      <w:szCs w:val="24"/>
    </w:rPr>
  </w:style>
  <w:style w:type="paragraph" w:styleId="TOC8">
    <w:name w:val="toc 8"/>
    <w:next w:val="Normal"/>
    <w:autoRedefine/>
    <w:uiPriority w:val="39"/>
    <w:unhideWhenUsed/>
    <w:rsid w:val="00274031"/>
    <w:pPr>
      <w:tabs>
        <w:tab w:val="num" w:pos="960"/>
        <w:tab w:val="right" w:leader="dot" w:pos="8640"/>
      </w:tabs>
      <w:spacing w:after="0" w:line="480" w:lineRule="auto"/>
      <w:ind w:left="1325" w:hanging="1296"/>
    </w:pPr>
    <w:rPr>
      <w:rFonts w:ascii="Times New Roman" w:eastAsiaTheme="minorEastAsia" w:hAnsi="Times New Roman" w:cs="Times New Roman"/>
      <w:spacing w:val="-2"/>
      <w:sz w:val="24"/>
      <w:szCs w:val="24"/>
    </w:rPr>
  </w:style>
  <w:style w:type="paragraph" w:customStyle="1" w:styleId="TOChanging">
    <w:name w:val="TOC hanging"/>
    <w:rsid w:val="00274031"/>
    <w:pPr>
      <w:spacing w:after="0" w:line="240" w:lineRule="auto"/>
      <w:ind w:left="720" w:hanging="720"/>
    </w:pPr>
    <w:rPr>
      <w:rFonts w:ascii="Verdana" w:eastAsia="Times New Roman" w:hAnsi="Verdana" w:cs="Times New Roman"/>
      <w:sz w:val="24"/>
      <w:szCs w:val="24"/>
      <w:lang w:bidi="en-US"/>
    </w:rPr>
  </w:style>
  <w:style w:type="paragraph" w:styleId="BodyTextIndent">
    <w:name w:val="Body Text Indent"/>
    <w:link w:val="BodyTextIndentChar"/>
    <w:uiPriority w:val="99"/>
    <w:semiHidden/>
    <w:unhideWhenUsed/>
    <w:rsid w:val="00274031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74031"/>
    <w:rPr>
      <w:rFonts w:ascii="Times New Roman" w:eastAsiaTheme="minorEastAsia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274031"/>
  </w:style>
  <w:style w:type="paragraph" w:styleId="ListParagraph">
    <w:name w:val="List Paragraph"/>
    <w:basedOn w:val="Normal"/>
    <w:uiPriority w:val="34"/>
    <w:qFormat/>
    <w:rsid w:val="00274031"/>
    <w:pPr>
      <w:ind w:left="720"/>
      <w:contextualSpacing/>
    </w:pPr>
    <w:rPr>
      <w:rFonts w:eastAsiaTheme="minorEastAsia"/>
    </w:rPr>
  </w:style>
  <w:style w:type="paragraph" w:customStyle="1" w:styleId="Normal1">
    <w:name w:val="Normal1"/>
    <w:qFormat/>
    <w:rsid w:val="00274031"/>
    <w:pPr>
      <w:tabs>
        <w:tab w:val="left" w:pos="720"/>
      </w:tabs>
      <w:suppressAutoHyphens/>
      <w:spacing w:after="0" w:line="100" w:lineRule="atLeast"/>
    </w:pPr>
    <w:rPr>
      <w:rFonts w:ascii="Times New Roman" w:eastAsia="MS Mincho" w:hAnsi="Times New Roman" w:cs="Times New Roman"/>
      <w:color w:val="00000A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74031"/>
    <w:rPr>
      <w:color w:val="0563C1" w:themeColor="hyperlink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4031"/>
    <w:rPr>
      <w:rFonts w:ascii="Segoe UI" w:eastAsiaTheme="minorEastAsia" w:hAnsi="Segoe UI" w:cs="Segoe UI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4031"/>
    <w:rPr>
      <w:rFonts w:ascii="Segoe UI" w:eastAsiaTheme="minorEastAsia" w:hAnsi="Segoe UI" w:cs="Segoe UI"/>
      <w:sz w:val="18"/>
      <w:szCs w:val="18"/>
    </w:rPr>
  </w:style>
  <w:style w:type="paragraph" w:customStyle="1" w:styleId="Acknowledgement">
    <w:name w:val="Acknowledgement"/>
    <w:basedOn w:val="Normal"/>
    <w:rsid w:val="00296703"/>
    <w:pPr>
      <w:spacing w:before="120"/>
      <w:ind w:left="720" w:hanging="720"/>
    </w:pPr>
  </w:style>
  <w:style w:type="paragraph" w:customStyle="1" w:styleId="Paragraph">
    <w:name w:val="Paragraph"/>
    <w:basedOn w:val="Normal"/>
    <w:rsid w:val="00296703"/>
    <w:pPr>
      <w:spacing w:before="120"/>
      <w:ind w:firstLine="720"/>
    </w:pPr>
  </w:style>
  <w:style w:type="character" w:styleId="LineNumber">
    <w:name w:val="line number"/>
    <w:basedOn w:val="DefaultParagraphFont"/>
    <w:uiPriority w:val="99"/>
    <w:semiHidden/>
    <w:unhideWhenUsed/>
    <w:rsid w:val="004248A2"/>
  </w:style>
  <w:style w:type="character" w:styleId="CommentReference">
    <w:name w:val="annotation reference"/>
    <w:basedOn w:val="DefaultParagraphFont"/>
    <w:uiPriority w:val="99"/>
    <w:semiHidden/>
    <w:unhideWhenUsed/>
    <w:rsid w:val="001623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236C"/>
    <w:rPr>
      <w:rFonts w:eastAsiaTheme="minorEastAsi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236C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23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236C"/>
    <w:rPr>
      <w:rFonts w:ascii="Times New Roman" w:eastAsiaTheme="minorEastAsia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F037C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09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09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64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39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53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853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207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2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1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37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9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99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278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2920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31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4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7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3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1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755</Words>
  <Characters>4304</Characters>
  <Application>Microsoft Macintosh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izona State University</Company>
  <LinksUpToDate>false</LinksUpToDate>
  <CharactersWithSpaces>50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iyr Astudillo-Scalia (Student)</dc:creator>
  <cp:keywords/>
  <dc:description/>
  <cp:lastModifiedBy>Dipam Thapa</cp:lastModifiedBy>
  <cp:revision>4</cp:revision>
  <dcterms:created xsi:type="dcterms:W3CDTF">2021-08-09T20:19:00Z</dcterms:created>
  <dcterms:modified xsi:type="dcterms:W3CDTF">2021-09-06T07:22:00Z</dcterms:modified>
</cp:coreProperties>
</file>